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2D227B" w14:textId="77777777" w:rsidR="00E52F56" w:rsidRDefault="00E52F56">
      <w:pPr>
        <w:rPr>
          <w:rFonts w:ascii="Roboto" w:hAnsi="Roboto"/>
          <w:color w:val="292B2C"/>
          <w:shd w:val="clear" w:color="auto" w:fill="FFFFFF"/>
        </w:rPr>
      </w:pPr>
      <w:r>
        <w:rPr>
          <w:rFonts w:ascii="Roboto" w:hAnsi="Roboto"/>
          <w:color w:val="292B2C"/>
          <w:shd w:val="clear" w:color="auto" w:fill="FFFFFF"/>
        </w:rPr>
        <w:t xml:space="preserve">(1) tree </w:t>
      </w:r>
    </w:p>
    <w:p w14:paraId="758AC77A" w14:textId="77777777" w:rsidR="00E52F56" w:rsidRDefault="00E52F56">
      <w:pPr>
        <w:rPr>
          <w:rFonts w:ascii="Roboto" w:hAnsi="Roboto"/>
          <w:color w:val="292B2C"/>
          <w:shd w:val="clear" w:color="auto" w:fill="FFFFFF"/>
        </w:rPr>
      </w:pPr>
      <w:r>
        <w:rPr>
          <w:rFonts w:ascii="Roboto" w:hAnsi="Roboto"/>
          <w:color w:val="292B2C"/>
          <w:shd w:val="clear" w:color="auto" w:fill="FFFFFF"/>
        </w:rPr>
        <w:t>(2) grass</w:t>
      </w:r>
    </w:p>
    <w:p w14:paraId="5276C8C5" w14:textId="305AB2C9" w:rsidR="00E52F56" w:rsidRDefault="00E52F56">
      <w:pPr>
        <w:rPr>
          <w:rFonts w:ascii="Roboto" w:hAnsi="Roboto"/>
          <w:color w:val="292B2C"/>
          <w:shd w:val="clear" w:color="auto" w:fill="FFFFFF"/>
        </w:rPr>
      </w:pPr>
      <w:r>
        <w:rPr>
          <w:rFonts w:ascii="Roboto" w:hAnsi="Roboto"/>
          <w:color w:val="292B2C"/>
          <w:shd w:val="clear" w:color="auto" w:fill="FFFFFF"/>
        </w:rPr>
        <w:t>(3) bare</w:t>
      </w:r>
    </w:p>
    <w:p w14:paraId="6E437E68" w14:textId="418898CC" w:rsidR="00E52F56" w:rsidRDefault="00E52F56">
      <w:pPr>
        <w:rPr>
          <w:rFonts w:ascii="Roboto" w:hAnsi="Roboto"/>
          <w:color w:val="292B2C"/>
          <w:shd w:val="clear" w:color="auto" w:fill="FFFFFF"/>
        </w:rPr>
      </w:pPr>
      <w:r>
        <w:rPr>
          <w:rFonts w:ascii="Roboto" w:hAnsi="Roboto"/>
          <w:color w:val="292B2C"/>
          <w:shd w:val="clear" w:color="auto" w:fill="FFFFFF"/>
        </w:rPr>
        <w:t xml:space="preserve">(4) water </w:t>
      </w:r>
    </w:p>
    <w:p w14:paraId="17E83010" w14:textId="77777777" w:rsidR="00E52F56" w:rsidRDefault="00E52F56">
      <w:pPr>
        <w:rPr>
          <w:rFonts w:ascii="Roboto" w:hAnsi="Roboto"/>
          <w:color w:val="292B2C"/>
          <w:shd w:val="clear" w:color="auto" w:fill="FFFFFF"/>
        </w:rPr>
      </w:pPr>
      <w:r>
        <w:rPr>
          <w:rFonts w:ascii="Roboto" w:hAnsi="Roboto"/>
          <w:color w:val="292B2C"/>
          <w:shd w:val="clear" w:color="auto" w:fill="FFFFFF"/>
        </w:rPr>
        <w:t xml:space="preserve">(5) building </w:t>
      </w:r>
    </w:p>
    <w:p w14:paraId="13CC9405" w14:textId="77777777" w:rsidR="00E52F56" w:rsidRDefault="00E52F56">
      <w:pPr>
        <w:rPr>
          <w:rFonts w:ascii="Roboto" w:hAnsi="Roboto"/>
          <w:color w:val="292B2C"/>
          <w:shd w:val="clear" w:color="auto" w:fill="FFFFFF"/>
        </w:rPr>
      </w:pPr>
      <w:r>
        <w:rPr>
          <w:rFonts w:ascii="Roboto" w:hAnsi="Roboto"/>
          <w:color w:val="292B2C"/>
          <w:shd w:val="clear" w:color="auto" w:fill="FFFFFF"/>
        </w:rPr>
        <w:t xml:space="preserve">(6) road </w:t>
      </w:r>
    </w:p>
    <w:p w14:paraId="72918025" w14:textId="52EDF072" w:rsidR="00E52F56" w:rsidRDefault="00E52F56">
      <w:pPr>
        <w:rPr>
          <w:rFonts w:ascii="Roboto" w:hAnsi="Roboto"/>
          <w:color w:val="292B2C"/>
          <w:shd w:val="clear" w:color="auto" w:fill="FFFFFF"/>
        </w:rPr>
      </w:pPr>
      <w:r>
        <w:rPr>
          <w:rFonts w:ascii="Roboto" w:hAnsi="Roboto"/>
          <w:color w:val="292B2C"/>
          <w:shd w:val="clear" w:color="auto" w:fill="FFFFFF"/>
        </w:rPr>
        <w:t xml:space="preserve">(7) other paved surfaces </w:t>
      </w:r>
    </w:p>
    <w:p w14:paraId="0BC0D99D" w14:textId="2A574F7F" w:rsidR="00A31654" w:rsidRDefault="00E52F56">
      <w:r>
        <w:rPr>
          <w:rFonts w:ascii="Roboto" w:hAnsi="Roboto"/>
          <w:color w:val="292B2C"/>
          <w:shd w:val="clear" w:color="auto" w:fill="FFFFFF"/>
        </w:rPr>
        <w:t>(8) shrub.</w:t>
      </w:r>
    </w:p>
    <w:sectPr w:rsidR="00A316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MDAwtTAyNjA1NjJR0lEKTi0uzszPAykwrAUAWmRWKSwAAAA="/>
  </w:docVars>
  <w:rsids>
    <w:rsidRoot w:val="006957E6"/>
    <w:rsid w:val="006957E6"/>
    <w:rsid w:val="00A31654"/>
    <w:rsid w:val="00B57468"/>
    <w:rsid w:val="00E52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C54D3"/>
  <w15:chartTrackingRefBased/>
  <w15:docId w15:val="{02291BB9-DE8B-40F4-9E36-AB138EEF1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7</TotalTime>
  <Pages>1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Scarpone</dc:creator>
  <cp:keywords/>
  <dc:description/>
  <cp:lastModifiedBy>Christopher Scarpone</cp:lastModifiedBy>
  <cp:revision>3</cp:revision>
  <dcterms:created xsi:type="dcterms:W3CDTF">2022-07-21T18:00:00Z</dcterms:created>
  <dcterms:modified xsi:type="dcterms:W3CDTF">2022-07-25T19:45:00Z</dcterms:modified>
</cp:coreProperties>
</file>